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540EBDE" w14:textId="24BC7E10" w:rsidR="00F76FBD" w:rsidRDefault="00EE04CC" w:rsidP="00F10828">
      <w:pPr>
        <w:jc w:val="center"/>
        <w:rPr>
          <w:cs/>
          <w:lang w:bidi="bn-BD"/>
        </w:rPr>
      </w:pPr>
      <w:r>
        <w:rPr>
          <w:rFonts w:hint="cs"/>
          <w:noProof/>
          <w:lang w:bidi="bn-BD"/>
        </w:rPr>
        <w:drawing>
          <wp:anchor distT="0" distB="0" distL="114300" distR="114300" simplePos="0" relativeHeight="251664384" behindDoc="1" locked="0" layoutInCell="1" allowOverlap="1" wp14:anchorId="352935E2" wp14:editId="48E93361">
            <wp:simplePos x="0" y="0"/>
            <wp:positionH relativeFrom="column">
              <wp:posOffset>2748280</wp:posOffset>
            </wp:positionH>
            <wp:positionV relativeFrom="paragraph">
              <wp:posOffset>-284057</wp:posOffset>
            </wp:positionV>
            <wp:extent cx="605149" cy="622300"/>
            <wp:effectExtent l="0" t="0" r="5080" b="635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05149" cy="622300"/>
                    </a:xfrm>
                    <a:prstGeom prst="rect">
                      <a:avLst/>
                    </a:prstGeom>
                  </pic:spPr>
                </pic:pic>
              </a:graphicData>
            </a:graphic>
          </wp:anchor>
        </w:drawing>
      </w:r>
    </w:p>
    <w:p w14:paraId="0D4A488B" w14:textId="77777777" w:rsidR="009257BD" w:rsidRDefault="009257BD" w:rsidP="00511B69">
      <w:pPr>
        <w:spacing w:line="276" w:lineRule="auto"/>
        <w:jc w:val="center"/>
        <w:rPr>
          <w:rFonts w:ascii="Arial" w:hAnsi="Arial" w:cs="Arial"/>
          <w:szCs w:val="36"/>
        </w:rPr>
      </w:pPr>
    </w:p>
    <w:p w14:paraId="471F3BBF" w14:textId="62951B6E" w:rsidR="00511B69" w:rsidRPr="00C670C7" w:rsidRDefault="00511B69" w:rsidP="009257BD">
      <w:pPr>
        <w:jc w:val="center"/>
        <w:rPr>
          <w:rFonts w:ascii="Arial" w:hAnsi="Arial" w:cs="Arial"/>
          <w:szCs w:val="36"/>
          <w:lang w:eastAsia="ja-JP"/>
        </w:rPr>
      </w:pPr>
      <w:r w:rsidRPr="00C670C7">
        <w:rPr>
          <w:rFonts w:ascii="Arial" w:hAnsi="Arial" w:cs="Arial"/>
          <w:szCs w:val="36"/>
        </w:rPr>
        <w:t>U</w:t>
      </w:r>
      <w:r w:rsidR="00383CD2" w:rsidRPr="00C670C7">
        <w:rPr>
          <w:rFonts w:ascii="Arial" w:hAnsi="Arial" w:cs="Arial"/>
          <w:szCs w:val="36"/>
        </w:rPr>
        <w:t>NIVERSITY</w:t>
      </w:r>
      <w:r w:rsidRPr="00C670C7">
        <w:rPr>
          <w:rFonts w:ascii="Arial" w:hAnsi="Arial" w:cs="Arial"/>
          <w:szCs w:val="36"/>
        </w:rPr>
        <w:t xml:space="preserve"> </w:t>
      </w:r>
      <w:r w:rsidR="00383CD2" w:rsidRPr="00C670C7">
        <w:rPr>
          <w:rFonts w:ascii="Arial" w:hAnsi="Arial" w:cs="Arial"/>
          <w:szCs w:val="36"/>
        </w:rPr>
        <w:t>OF</w:t>
      </w:r>
      <w:r w:rsidRPr="00C670C7">
        <w:rPr>
          <w:rFonts w:ascii="Arial" w:hAnsi="Arial" w:cs="Arial"/>
          <w:szCs w:val="36"/>
        </w:rPr>
        <w:t xml:space="preserve"> R</w:t>
      </w:r>
      <w:r w:rsidR="00383CD2" w:rsidRPr="00C670C7">
        <w:rPr>
          <w:rFonts w:ascii="Arial" w:hAnsi="Arial" w:cs="Arial"/>
          <w:szCs w:val="36"/>
        </w:rPr>
        <w:t>AJSHAHI</w:t>
      </w:r>
    </w:p>
    <w:p w14:paraId="18ECFB38" w14:textId="5937B35F" w:rsidR="00511B69" w:rsidRPr="00C670C7" w:rsidRDefault="00383CD2" w:rsidP="009257BD">
      <w:pPr>
        <w:jc w:val="center"/>
        <w:rPr>
          <w:rFonts w:ascii="Arial" w:hAnsi="Arial" w:cs="Arial"/>
          <w:sz w:val="32"/>
          <w:szCs w:val="32"/>
          <w:u w:val="single"/>
          <w:lang w:eastAsia="ja-JP"/>
        </w:rPr>
      </w:pPr>
      <w:r w:rsidRPr="00C670C7">
        <w:rPr>
          <w:rFonts w:ascii="Arial" w:hAnsi="Arial" w:cs="Arial"/>
          <w:sz w:val="28"/>
          <w:szCs w:val="32"/>
          <w:u w:val="single"/>
        </w:rPr>
        <w:t>Undergraduate</w:t>
      </w:r>
      <w:r w:rsidR="00511B69" w:rsidRPr="00C670C7">
        <w:rPr>
          <w:rFonts w:ascii="Arial" w:hAnsi="Arial" w:cs="Arial"/>
          <w:sz w:val="28"/>
          <w:szCs w:val="32"/>
          <w:u w:val="single"/>
        </w:rPr>
        <w:t xml:space="preserve"> A</w:t>
      </w:r>
      <w:r w:rsidRPr="00C670C7">
        <w:rPr>
          <w:rFonts w:ascii="Arial" w:hAnsi="Arial" w:cs="Arial"/>
          <w:sz w:val="28"/>
          <w:szCs w:val="32"/>
          <w:u w:val="single"/>
        </w:rPr>
        <w:t>dmission</w:t>
      </w:r>
      <w:r w:rsidR="00511B69" w:rsidRPr="00C670C7">
        <w:rPr>
          <w:rFonts w:ascii="Arial" w:hAnsi="Arial" w:cs="Arial"/>
          <w:sz w:val="28"/>
          <w:szCs w:val="32"/>
          <w:u w:val="single"/>
        </w:rPr>
        <w:t xml:space="preserve"> T</w:t>
      </w:r>
      <w:r w:rsidRPr="00C670C7">
        <w:rPr>
          <w:rFonts w:ascii="Arial" w:hAnsi="Arial" w:cs="Arial"/>
          <w:sz w:val="28"/>
          <w:szCs w:val="32"/>
          <w:u w:val="single"/>
        </w:rPr>
        <w:t>est</w:t>
      </w:r>
      <w:r w:rsidR="00511B69" w:rsidRPr="00C670C7">
        <w:rPr>
          <w:rFonts w:ascii="Arial" w:hAnsi="Arial" w:cs="Arial"/>
          <w:sz w:val="28"/>
          <w:szCs w:val="32"/>
          <w:u w:val="single"/>
        </w:rPr>
        <w:t xml:space="preserve"> 20</w:t>
      </w:r>
      <w:r w:rsidR="00EB12C8">
        <w:rPr>
          <w:rFonts w:ascii="Arial" w:hAnsi="Arial" w:cs="Arial"/>
          <w:sz w:val="28"/>
          <w:szCs w:val="32"/>
          <w:u w:val="single"/>
        </w:rPr>
        <w:t>2</w:t>
      </w:r>
      <w:r w:rsidR="001E6D3B">
        <w:rPr>
          <w:rFonts w:ascii="Arial" w:hAnsi="Arial" w:cs="Arial"/>
          <w:sz w:val="28"/>
          <w:szCs w:val="32"/>
          <w:u w:val="single"/>
        </w:rPr>
        <w:t>3</w:t>
      </w:r>
      <w:r w:rsidRPr="00C670C7">
        <w:rPr>
          <w:rFonts w:ascii="Arial" w:hAnsi="Arial" w:cs="Arial"/>
          <w:sz w:val="28"/>
          <w:szCs w:val="32"/>
          <w:u w:val="single"/>
        </w:rPr>
        <w:t>-</w:t>
      </w:r>
      <w:r w:rsidR="008C5E5F">
        <w:rPr>
          <w:rFonts w:ascii="Arial" w:hAnsi="Arial" w:cs="Arial"/>
          <w:sz w:val="28"/>
          <w:szCs w:val="32"/>
          <w:u w:val="single"/>
        </w:rPr>
        <w:t>2</w:t>
      </w:r>
      <w:r w:rsidR="001E6D3B">
        <w:rPr>
          <w:rFonts w:ascii="Arial" w:hAnsi="Arial" w:cs="Arial"/>
          <w:sz w:val="28"/>
          <w:szCs w:val="32"/>
          <w:u w:val="single"/>
        </w:rPr>
        <w:t>4</w:t>
      </w:r>
    </w:p>
    <w:p w14:paraId="5EB6E26F" w14:textId="61CC9054" w:rsidR="00511B69" w:rsidRPr="003F54D5" w:rsidRDefault="003F54D5" w:rsidP="009257BD">
      <w:pPr>
        <w:jc w:val="center"/>
        <w:rPr>
          <w:rFonts w:ascii="Arial" w:hAnsi="Arial" w:cs="Arial"/>
          <w:b/>
          <w:sz w:val="28"/>
          <w:szCs w:val="28"/>
        </w:rPr>
      </w:pPr>
      <w:r>
        <w:rPr>
          <w:rFonts w:ascii="Arial" w:hAnsi="Arial" w:cs="Arial"/>
          <w:b/>
          <w:sz w:val="28"/>
          <w:szCs w:val="28"/>
        </w:rPr>
        <w:t>Subject Choice Form</w:t>
      </w:r>
    </w:p>
    <w:p w14:paraId="7389FFD9" w14:textId="4711EB01" w:rsidR="00B36A36" w:rsidRPr="009257BD" w:rsidRDefault="00B36A36" w:rsidP="005D7614">
      <w:pPr>
        <w:jc w:val="center"/>
        <w:rPr>
          <w:rFonts w:ascii="Arial" w:hAnsi="Arial" w:cs="Arial"/>
          <w:b/>
          <w:sz w:val="26"/>
          <w:szCs w:val="36"/>
        </w:rPr>
      </w:pPr>
    </w:p>
    <w:tbl>
      <w:tblPr>
        <w:tblStyle w:val="TableGrid"/>
        <w:tblW w:w="4900" w:type="pct"/>
        <w:jc w:val="center"/>
        <w:tblLook w:val="04A0" w:firstRow="1" w:lastRow="0" w:firstColumn="1" w:lastColumn="0" w:noHBand="0" w:noVBand="1"/>
      </w:tblPr>
      <w:tblGrid>
        <w:gridCol w:w="1055"/>
        <w:gridCol w:w="1156"/>
        <w:gridCol w:w="3430"/>
        <w:gridCol w:w="667"/>
        <w:gridCol w:w="667"/>
        <w:gridCol w:w="667"/>
        <w:gridCol w:w="667"/>
        <w:gridCol w:w="667"/>
        <w:gridCol w:w="667"/>
      </w:tblGrid>
      <w:tr w:rsidR="003B056B" w14:paraId="129A851E" w14:textId="77777777" w:rsidTr="002D48BF">
        <w:trPr>
          <w:trHeight w:val="374"/>
          <w:jc w:val="center"/>
        </w:trPr>
        <w:tc>
          <w:tcPr>
            <w:tcW w:w="1023" w:type="dxa"/>
          </w:tcPr>
          <w:p w14:paraId="729EE761" w14:textId="4CF188FE" w:rsidR="003B056B" w:rsidRPr="00CD7A66" w:rsidRDefault="003B056B" w:rsidP="003B056B">
            <w:pPr>
              <w:rPr>
                <w:rFonts w:ascii="Arial" w:hAnsi="Arial" w:cs="Arial"/>
                <w:bCs/>
                <w:sz w:val="32"/>
                <w:szCs w:val="32"/>
              </w:rPr>
            </w:pPr>
            <w:r w:rsidRPr="00CD7A66">
              <w:rPr>
                <w:rFonts w:ascii="Arial" w:hAnsi="Arial" w:cs="Arial"/>
                <w:bCs/>
                <w:sz w:val="32"/>
                <w:szCs w:val="32"/>
              </w:rPr>
              <w:t>UNIT</w:t>
            </w:r>
          </w:p>
        </w:tc>
        <w:tc>
          <w:tcPr>
            <w:tcW w:w="1121" w:type="dxa"/>
            <w:tcBorders>
              <w:right w:val="single" w:sz="4" w:space="0" w:color="auto"/>
            </w:tcBorders>
          </w:tcPr>
          <w:p w14:paraId="551F721E" w14:textId="5DB86F36" w:rsidR="003B056B" w:rsidRPr="00CD7A66" w:rsidRDefault="003B056B" w:rsidP="003B056B">
            <w:pPr>
              <w:jc w:val="center"/>
              <w:rPr>
                <w:rFonts w:ascii="Arial" w:hAnsi="Arial" w:cs="Arial"/>
                <w:bCs/>
                <w:sz w:val="36"/>
                <w:szCs w:val="36"/>
              </w:rPr>
            </w:pPr>
          </w:p>
        </w:tc>
        <w:tc>
          <w:tcPr>
            <w:tcW w:w="3330" w:type="dxa"/>
            <w:tcBorders>
              <w:top w:val="nil"/>
              <w:left w:val="single" w:sz="4" w:space="0" w:color="auto"/>
              <w:bottom w:val="nil"/>
            </w:tcBorders>
          </w:tcPr>
          <w:p w14:paraId="5669A384" w14:textId="7092E71C" w:rsidR="003B056B" w:rsidRPr="00516888" w:rsidRDefault="003B056B" w:rsidP="003B056B">
            <w:pPr>
              <w:jc w:val="right"/>
              <w:rPr>
                <w:rFonts w:ascii="Arial" w:hAnsi="Arial"/>
                <w:bCs/>
                <w:sz w:val="36"/>
                <w:szCs w:val="45"/>
                <w:cs/>
                <w:lang w:eastAsia="ja-JP" w:bidi="bn-BD"/>
              </w:rPr>
            </w:pPr>
            <w:r w:rsidRPr="00CD7A66">
              <w:rPr>
                <w:rFonts w:ascii="Arial" w:hAnsi="Arial" w:cs="Arial"/>
                <w:bCs/>
                <w:sz w:val="36"/>
                <w:szCs w:val="36"/>
              </w:rPr>
              <w:t xml:space="preserve">ROLL: </w:t>
            </w:r>
          </w:p>
        </w:tc>
        <w:tc>
          <w:tcPr>
            <w:tcW w:w="648" w:type="dxa"/>
          </w:tcPr>
          <w:p w14:paraId="452BAFF9" w14:textId="77777777" w:rsidR="003B056B" w:rsidRPr="00CD7A66" w:rsidRDefault="003B056B" w:rsidP="003B056B">
            <w:pPr>
              <w:jc w:val="center"/>
              <w:rPr>
                <w:rFonts w:ascii="Arial" w:hAnsi="Arial" w:cs="Arial"/>
                <w:bCs/>
                <w:sz w:val="36"/>
                <w:szCs w:val="36"/>
              </w:rPr>
            </w:pPr>
          </w:p>
        </w:tc>
        <w:tc>
          <w:tcPr>
            <w:tcW w:w="648" w:type="dxa"/>
          </w:tcPr>
          <w:p w14:paraId="2DB2F27E" w14:textId="296C920C" w:rsidR="003B056B" w:rsidRPr="00CD7A66" w:rsidRDefault="003B056B" w:rsidP="003B056B">
            <w:pPr>
              <w:jc w:val="center"/>
              <w:rPr>
                <w:rFonts w:ascii="Arial" w:hAnsi="Arial" w:cs="Arial"/>
                <w:bCs/>
                <w:sz w:val="36"/>
                <w:szCs w:val="36"/>
              </w:rPr>
            </w:pPr>
          </w:p>
        </w:tc>
        <w:tc>
          <w:tcPr>
            <w:tcW w:w="648" w:type="dxa"/>
          </w:tcPr>
          <w:p w14:paraId="450DA90F" w14:textId="093DC79D" w:rsidR="003B056B" w:rsidRPr="00CD7A66" w:rsidRDefault="003B056B" w:rsidP="003B056B">
            <w:pPr>
              <w:jc w:val="center"/>
              <w:rPr>
                <w:rFonts w:ascii="Arial" w:hAnsi="Arial" w:cs="Arial"/>
                <w:bCs/>
                <w:sz w:val="36"/>
                <w:szCs w:val="36"/>
              </w:rPr>
            </w:pPr>
          </w:p>
        </w:tc>
        <w:tc>
          <w:tcPr>
            <w:tcW w:w="648" w:type="dxa"/>
          </w:tcPr>
          <w:p w14:paraId="3EE23D84" w14:textId="221F9745" w:rsidR="003B056B" w:rsidRPr="00CD7A66" w:rsidRDefault="003B056B" w:rsidP="003B056B">
            <w:pPr>
              <w:jc w:val="center"/>
              <w:rPr>
                <w:rFonts w:ascii="Arial" w:hAnsi="Arial" w:cs="Arial"/>
                <w:bCs/>
                <w:sz w:val="36"/>
                <w:szCs w:val="36"/>
              </w:rPr>
            </w:pPr>
          </w:p>
        </w:tc>
        <w:tc>
          <w:tcPr>
            <w:tcW w:w="648" w:type="dxa"/>
          </w:tcPr>
          <w:p w14:paraId="085EB6A4" w14:textId="3B231042" w:rsidR="003B056B" w:rsidRPr="00CD7A66" w:rsidRDefault="003B056B" w:rsidP="003B056B">
            <w:pPr>
              <w:jc w:val="center"/>
              <w:rPr>
                <w:rFonts w:ascii="Arial" w:hAnsi="Arial" w:cs="Arial"/>
                <w:bCs/>
                <w:sz w:val="36"/>
                <w:szCs w:val="36"/>
              </w:rPr>
            </w:pPr>
          </w:p>
        </w:tc>
        <w:tc>
          <w:tcPr>
            <w:tcW w:w="648" w:type="dxa"/>
          </w:tcPr>
          <w:p w14:paraId="381B83C2" w14:textId="29131FD1" w:rsidR="003B056B" w:rsidRPr="00CD7A66" w:rsidRDefault="003B056B" w:rsidP="003B056B">
            <w:pPr>
              <w:jc w:val="center"/>
              <w:rPr>
                <w:rFonts w:ascii="Arial" w:hAnsi="Arial" w:cs="Arial"/>
                <w:bCs/>
                <w:sz w:val="36"/>
                <w:szCs w:val="36"/>
              </w:rPr>
            </w:pPr>
          </w:p>
        </w:tc>
      </w:tr>
    </w:tbl>
    <w:p w14:paraId="50288B01" w14:textId="27597993" w:rsidR="00511B69" w:rsidRPr="00C670C7" w:rsidRDefault="00511B69" w:rsidP="00C670C7">
      <w:pPr>
        <w:jc w:val="right"/>
        <w:rPr>
          <w:rFonts w:ascii="Arial" w:hAnsi="Arial" w:cs="Vrinda"/>
          <w:szCs w:val="30"/>
          <w:cs/>
          <w:lang w:bidi="bn-BD"/>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06"/>
        <w:gridCol w:w="7634"/>
      </w:tblGrid>
      <w:tr w:rsidR="005C3704" w:rsidRPr="00511B69" w14:paraId="0632EC24" w14:textId="77777777" w:rsidTr="00687C46">
        <w:trPr>
          <w:jc w:val="center"/>
        </w:trPr>
        <w:tc>
          <w:tcPr>
            <w:tcW w:w="1696" w:type="dxa"/>
          </w:tcPr>
          <w:p w14:paraId="56EF1B90" w14:textId="26758422" w:rsidR="005C3704" w:rsidRPr="00A939F9" w:rsidRDefault="005C3704" w:rsidP="001A2F42">
            <w:pPr>
              <w:jc w:val="right"/>
              <w:rPr>
                <w:rFonts w:ascii="Arial" w:hAnsi="Arial" w:cs="Arial"/>
                <w:b/>
                <w:bCs/>
              </w:rPr>
            </w:pPr>
            <w:r w:rsidRPr="00A939F9">
              <w:rPr>
                <w:rFonts w:ascii="Arial" w:hAnsi="Arial" w:cs="Arial"/>
                <w:b/>
                <w:bCs/>
              </w:rPr>
              <w:t>Candidate:</w:t>
            </w:r>
          </w:p>
        </w:tc>
        <w:tc>
          <w:tcPr>
            <w:tcW w:w="5870" w:type="dxa"/>
          </w:tcPr>
          <w:p w14:paraId="27E0700C" w14:textId="55DFFC02" w:rsidR="005C3704" w:rsidRPr="00E550A2" w:rsidRDefault="005C3704" w:rsidP="001A2F42">
            <w:pPr>
              <w:rPr>
                <w:rFonts w:ascii="Arial" w:hAnsi="Arial" w:cs="Arial"/>
              </w:rPr>
            </w:pPr>
            <w:r>
              <w:rPr>
                <w:rFonts w:ascii="Arial" w:hAnsi="Arial" w:cs="Arial"/>
              </w:rPr>
              <w:t xml:space="preserve"> </w:t>
            </w:r>
          </w:p>
        </w:tc>
      </w:tr>
      <w:tr w:rsidR="005C3704" w:rsidRPr="00511B69" w14:paraId="2EE565D7" w14:textId="77777777" w:rsidTr="00687C46">
        <w:trPr>
          <w:jc w:val="center"/>
        </w:trPr>
        <w:tc>
          <w:tcPr>
            <w:tcW w:w="1696" w:type="dxa"/>
          </w:tcPr>
          <w:p w14:paraId="33C33632" w14:textId="06838DEC" w:rsidR="005C3704" w:rsidRPr="00A939F9" w:rsidRDefault="005C3704" w:rsidP="001A2F42">
            <w:pPr>
              <w:jc w:val="right"/>
              <w:rPr>
                <w:rFonts w:ascii="Arial" w:hAnsi="Arial" w:cs="Arial"/>
                <w:b/>
                <w:bCs/>
              </w:rPr>
            </w:pPr>
            <w:r w:rsidRPr="00A939F9">
              <w:rPr>
                <w:rFonts w:ascii="Arial" w:hAnsi="Arial" w:cs="Arial"/>
                <w:b/>
                <w:bCs/>
              </w:rPr>
              <w:t>Father:</w:t>
            </w:r>
          </w:p>
        </w:tc>
        <w:tc>
          <w:tcPr>
            <w:tcW w:w="5870" w:type="dxa"/>
          </w:tcPr>
          <w:p w14:paraId="2B6BF14D" w14:textId="2A31EA83" w:rsidR="005C3704" w:rsidRPr="00E550A2" w:rsidRDefault="005C3704" w:rsidP="001A2F42">
            <w:pPr>
              <w:rPr>
                <w:rFonts w:ascii="Arial" w:hAnsi="Arial" w:cs="Arial"/>
              </w:rPr>
            </w:pPr>
            <w:r>
              <w:rPr>
                <w:rFonts w:ascii="Arial" w:hAnsi="Arial" w:cs="Arial"/>
              </w:rPr>
              <w:t xml:space="preserve"> </w:t>
            </w:r>
          </w:p>
        </w:tc>
      </w:tr>
      <w:tr w:rsidR="005C3704" w:rsidRPr="00511B69" w14:paraId="3C0747AC" w14:textId="77777777" w:rsidTr="00687C46">
        <w:trPr>
          <w:jc w:val="center"/>
        </w:trPr>
        <w:tc>
          <w:tcPr>
            <w:tcW w:w="1696" w:type="dxa"/>
          </w:tcPr>
          <w:p w14:paraId="1FFA410A" w14:textId="0EAD1D32" w:rsidR="005C3704" w:rsidRPr="00A939F9" w:rsidRDefault="005C3704" w:rsidP="001A2F42">
            <w:pPr>
              <w:jc w:val="right"/>
              <w:rPr>
                <w:rFonts w:ascii="Arial" w:hAnsi="Arial" w:cs="Arial"/>
                <w:b/>
                <w:bCs/>
              </w:rPr>
            </w:pPr>
            <w:r w:rsidRPr="00A939F9">
              <w:rPr>
                <w:rFonts w:ascii="Arial" w:hAnsi="Arial" w:cs="Arial"/>
                <w:b/>
                <w:bCs/>
              </w:rPr>
              <w:t>Mother:</w:t>
            </w:r>
          </w:p>
        </w:tc>
        <w:tc>
          <w:tcPr>
            <w:tcW w:w="5870" w:type="dxa"/>
          </w:tcPr>
          <w:p w14:paraId="249044FA" w14:textId="65E57A27" w:rsidR="005C3704" w:rsidRPr="00E550A2" w:rsidRDefault="005C3704" w:rsidP="001A2F42">
            <w:pPr>
              <w:rPr>
                <w:rFonts w:ascii="Arial" w:hAnsi="Arial" w:cs="Arial"/>
              </w:rPr>
            </w:pPr>
            <w:r>
              <w:rPr>
                <w:rFonts w:ascii="Arial" w:hAnsi="Arial" w:cs="Arial"/>
              </w:rPr>
              <w:t xml:space="preserve"> </w:t>
            </w:r>
          </w:p>
        </w:tc>
      </w:tr>
      <w:tr w:rsidR="00DA6976" w:rsidRPr="00511B69" w14:paraId="2693BF35" w14:textId="77777777" w:rsidTr="00687C46">
        <w:trPr>
          <w:jc w:val="center"/>
        </w:trPr>
        <w:tc>
          <w:tcPr>
            <w:tcW w:w="1696" w:type="dxa"/>
          </w:tcPr>
          <w:p w14:paraId="513D3D66" w14:textId="69242DF0" w:rsidR="00DA6976" w:rsidRPr="00A939F9" w:rsidRDefault="00DA6976" w:rsidP="001A2F42">
            <w:pPr>
              <w:jc w:val="right"/>
              <w:rPr>
                <w:rFonts w:ascii="Arial" w:hAnsi="Arial" w:cs="Arial"/>
                <w:b/>
                <w:bCs/>
              </w:rPr>
            </w:pPr>
            <w:r>
              <w:rPr>
                <w:rFonts w:ascii="Arial" w:hAnsi="Arial" w:cs="Arial"/>
                <w:b/>
                <w:bCs/>
              </w:rPr>
              <w:t>Applicant ID:</w:t>
            </w:r>
          </w:p>
        </w:tc>
        <w:tc>
          <w:tcPr>
            <w:tcW w:w="5870" w:type="dxa"/>
          </w:tcPr>
          <w:p w14:paraId="35695FFA" w14:textId="77777777" w:rsidR="00DA6976" w:rsidRDefault="00DA6976" w:rsidP="001A2F42">
            <w:pPr>
              <w:rPr>
                <w:rFonts w:ascii="Arial" w:hAnsi="Arial" w:cs="Arial"/>
              </w:rPr>
            </w:pPr>
          </w:p>
        </w:tc>
      </w:tr>
      <w:tr w:rsidR="005C3704" w:rsidRPr="00511B69" w14:paraId="5477AE54" w14:textId="77777777" w:rsidTr="00687C46">
        <w:trPr>
          <w:jc w:val="center"/>
        </w:trPr>
        <w:tc>
          <w:tcPr>
            <w:tcW w:w="1696" w:type="dxa"/>
          </w:tcPr>
          <w:p w14:paraId="6D98ABB4" w14:textId="0E67AFCD" w:rsidR="005C3704" w:rsidRPr="00A939F9" w:rsidRDefault="005C3704" w:rsidP="001A2F42">
            <w:pPr>
              <w:jc w:val="right"/>
              <w:rPr>
                <w:rFonts w:ascii="Arial" w:hAnsi="Arial" w:cs="Arial"/>
                <w:b/>
                <w:bCs/>
              </w:rPr>
            </w:pPr>
            <w:r w:rsidRPr="00A939F9">
              <w:rPr>
                <w:rFonts w:ascii="Arial" w:hAnsi="Arial" w:cs="Arial"/>
                <w:b/>
                <w:bCs/>
              </w:rPr>
              <w:t>Quota:</w:t>
            </w:r>
          </w:p>
        </w:tc>
        <w:tc>
          <w:tcPr>
            <w:tcW w:w="5870" w:type="dxa"/>
          </w:tcPr>
          <w:p w14:paraId="1500069D" w14:textId="77777777" w:rsidR="005C3704" w:rsidRDefault="005C3704" w:rsidP="001A2F42">
            <w:pPr>
              <w:rPr>
                <w:rFonts w:ascii="Arial" w:hAnsi="Arial" w:cs="Arial"/>
              </w:rPr>
            </w:pPr>
          </w:p>
        </w:tc>
      </w:tr>
      <w:tr w:rsidR="005C3704" w:rsidRPr="00511B69" w14:paraId="52D022F3" w14:textId="77777777" w:rsidTr="00687C46">
        <w:trPr>
          <w:trHeight w:val="242"/>
          <w:jc w:val="center"/>
        </w:trPr>
        <w:tc>
          <w:tcPr>
            <w:tcW w:w="1696" w:type="dxa"/>
          </w:tcPr>
          <w:p w14:paraId="013EC5D5" w14:textId="2E4C57D7" w:rsidR="005C3704" w:rsidRPr="00A939F9" w:rsidRDefault="009520FE" w:rsidP="001A2F42">
            <w:pPr>
              <w:jc w:val="right"/>
              <w:rPr>
                <w:rFonts w:ascii="Arial" w:hAnsi="Arial" w:cs="Arial"/>
                <w:b/>
                <w:bCs/>
              </w:rPr>
            </w:pPr>
            <w:r>
              <w:rPr>
                <w:rFonts w:ascii="Arial" w:hAnsi="Arial" w:cs="Arial"/>
                <w:b/>
                <w:bCs/>
              </w:rPr>
              <w:t>Position</w:t>
            </w:r>
            <w:r w:rsidR="005C3704" w:rsidRPr="00A939F9">
              <w:rPr>
                <w:rFonts w:ascii="Arial" w:hAnsi="Arial" w:cs="Arial"/>
                <w:b/>
                <w:bCs/>
              </w:rPr>
              <w:t>:</w:t>
            </w:r>
          </w:p>
        </w:tc>
        <w:tc>
          <w:tcPr>
            <w:tcW w:w="5870" w:type="dxa"/>
          </w:tcPr>
          <w:p w14:paraId="63AD6845" w14:textId="4EFB0A4A" w:rsidR="005C3704" w:rsidRPr="00E550A2" w:rsidRDefault="005C3704" w:rsidP="001A2F42">
            <w:pPr>
              <w:rPr>
                <w:rFonts w:ascii="Arial" w:hAnsi="Arial" w:cs="Arial"/>
                <w:b/>
              </w:rPr>
            </w:pPr>
          </w:p>
        </w:tc>
      </w:tr>
      <w:tr w:rsidR="005C3704" w:rsidRPr="00511B69" w14:paraId="31574B92" w14:textId="77777777" w:rsidTr="00687C46">
        <w:trPr>
          <w:jc w:val="center"/>
        </w:trPr>
        <w:tc>
          <w:tcPr>
            <w:tcW w:w="1696" w:type="dxa"/>
          </w:tcPr>
          <w:p w14:paraId="22F9A2FE" w14:textId="1691DED2" w:rsidR="005C3704" w:rsidRPr="00A939F9" w:rsidRDefault="005C3704" w:rsidP="001A2F42">
            <w:pPr>
              <w:jc w:val="right"/>
              <w:rPr>
                <w:rFonts w:ascii="Arial" w:hAnsi="Arial" w:cs="Arial"/>
                <w:b/>
                <w:bCs/>
              </w:rPr>
            </w:pPr>
            <w:r w:rsidRPr="00A939F9">
              <w:rPr>
                <w:rFonts w:ascii="Arial" w:hAnsi="Arial" w:cs="Vrinda"/>
                <w:b/>
                <w:bCs/>
                <w:szCs w:val="30"/>
                <w:lang w:eastAsia="ja-JP" w:bidi="bn-BD"/>
              </w:rPr>
              <w:t>Last Modified</w:t>
            </w:r>
            <w:r w:rsidRPr="00A939F9">
              <w:rPr>
                <w:rFonts w:ascii="Arial" w:hAnsi="Arial" w:cs="Arial"/>
                <w:b/>
                <w:bCs/>
              </w:rPr>
              <w:t>:</w:t>
            </w:r>
          </w:p>
        </w:tc>
        <w:tc>
          <w:tcPr>
            <w:tcW w:w="5870" w:type="dxa"/>
          </w:tcPr>
          <w:p w14:paraId="1D93FC9D" w14:textId="33572DA5" w:rsidR="005C3704" w:rsidRPr="00E550A2" w:rsidRDefault="005C3704" w:rsidP="001A2F42">
            <w:pPr>
              <w:rPr>
                <w:rFonts w:ascii="Arial" w:hAnsi="Arial" w:cs="Arial"/>
              </w:rPr>
            </w:pPr>
            <w:r>
              <w:rPr>
                <w:rFonts w:ascii="Arial" w:hAnsi="Arial" w:cs="Arial"/>
              </w:rPr>
              <w:t xml:space="preserve"> </w:t>
            </w:r>
          </w:p>
        </w:tc>
      </w:tr>
    </w:tbl>
    <w:p w14:paraId="0CC4F47D" w14:textId="03B2BFF8" w:rsidR="00AF19E6" w:rsidRPr="001A2F42" w:rsidRDefault="00AF19E6" w:rsidP="00C670C7">
      <w:pPr>
        <w:jc w:val="right"/>
        <w:rPr>
          <w:sz w:val="14"/>
        </w:rPr>
      </w:pPr>
    </w:p>
    <w:p w14:paraId="6AC76FE7" w14:textId="5F81889A" w:rsidR="004F6790" w:rsidRPr="008E412C" w:rsidRDefault="008E412C" w:rsidP="008E412C">
      <w:pPr>
        <w:jc w:val="center"/>
        <w:rPr>
          <w:rFonts w:ascii="Times New Roman" w:hAnsi="Times New Roman" w:cs="Times New Roman"/>
          <w:b/>
          <w:bCs/>
          <w:sz w:val="28"/>
          <w:szCs w:val="34"/>
          <w:u w:val="single"/>
          <w:lang w:eastAsia="ja-JP" w:bidi="bn-BD"/>
        </w:rPr>
      </w:pPr>
      <w:r w:rsidRPr="008E412C">
        <w:rPr>
          <w:b/>
          <w:bCs/>
          <w:noProof/>
          <w:sz w:val="28"/>
          <w:szCs w:val="28"/>
          <w:u w:val="single"/>
        </w:rPr>
        <w:t>Subject Choice Order</w:t>
      </w:r>
    </w:p>
    <w:p w14:paraId="5C7DB1BB" w14:textId="77777777" w:rsidR="00622A2E" w:rsidRDefault="00622A2E" w:rsidP="00DE3718">
      <w:pPr>
        <w:rPr>
          <w:rFonts w:ascii="Times New Roman" w:hAnsi="Times New Roman" w:cs="Times New Roman"/>
          <w:szCs w:val="30"/>
          <w:lang w:eastAsia="ja-JP" w:bidi="bn-BD"/>
        </w:rPr>
      </w:pPr>
    </w:p>
    <w:p w14:paraId="04019387" w14:textId="77777777" w:rsidR="00622A2E" w:rsidRDefault="00622A2E" w:rsidP="00DE3718">
      <w:pPr>
        <w:rPr>
          <w:rFonts w:ascii="Times New Roman" w:hAnsi="Times New Roman" w:cs="Times New Roman"/>
          <w:szCs w:val="30"/>
          <w:lang w:eastAsia="ja-JP" w:bidi="bn-BD"/>
        </w:rPr>
      </w:pPr>
    </w:p>
    <w:p w14:paraId="54D584FF" w14:textId="77777777" w:rsidR="00622A2E" w:rsidRDefault="00622A2E" w:rsidP="00DE3718">
      <w:pPr>
        <w:rPr>
          <w:rFonts w:ascii="Times New Roman" w:hAnsi="Times New Roman" w:cs="Times New Roman"/>
          <w:szCs w:val="30"/>
          <w:lang w:eastAsia="ja-JP" w:bidi="bn-BD"/>
        </w:rPr>
      </w:pPr>
    </w:p>
    <w:p w14:paraId="4CF918E9" w14:textId="77777777" w:rsidR="00622A2E" w:rsidRDefault="00622A2E" w:rsidP="00DE3718">
      <w:pPr>
        <w:rPr>
          <w:rFonts w:ascii="Times New Roman" w:hAnsi="Times New Roman" w:cs="Times New Roman"/>
          <w:szCs w:val="30"/>
          <w:lang w:eastAsia="ja-JP" w:bidi="bn-BD"/>
        </w:rPr>
      </w:pPr>
    </w:p>
    <w:p w14:paraId="539DB308" w14:textId="77777777" w:rsidR="00622A2E" w:rsidRDefault="00622A2E" w:rsidP="00DE3718">
      <w:pPr>
        <w:rPr>
          <w:rFonts w:ascii="Times New Roman" w:hAnsi="Times New Roman" w:cs="Times New Roman"/>
          <w:szCs w:val="30"/>
          <w:lang w:eastAsia="ja-JP" w:bidi="bn-BD"/>
        </w:rPr>
      </w:pPr>
    </w:p>
    <w:p w14:paraId="29DE4BB4" w14:textId="77777777" w:rsidR="00622A2E" w:rsidRDefault="00622A2E" w:rsidP="00DE3718">
      <w:pPr>
        <w:rPr>
          <w:rFonts w:ascii="Times New Roman" w:hAnsi="Times New Roman" w:cs="Times New Roman"/>
          <w:szCs w:val="30"/>
          <w:lang w:eastAsia="ja-JP" w:bidi="bn-BD"/>
        </w:rPr>
      </w:pPr>
    </w:p>
    <w:p w14:paraId="4ED94BE1" w14:textId="77777777" w:rsidR="00622A2E" w:rsidRDefault="00622A2E" w:rsidP="00DE3718">
      <w:pPr>
        <w:rPr>
          <w:rFonts w:ascii="Times New Roman" w:hAnsi="Times New Roman" w:cs="Times New Roman"/>
          <w:szCs w:val="30"/>
          <w:lang w:eastAsia="ja-JP" w:bidi="bn-BD"/>
        </w:rPr>
      </w:pPr>
    </w:p>
    <w:p w14:paraId="2F6625BD" w14:textId="77777777" w:rsidR="00622A2E" w:rsidRDefault="00622A2E" w:rsidP="00DE3718">
      <w:pPr>
        <w:rPr>
          <w:rFonts w:ascii="Times New Roman" w:hAnsi="Times New Roman" w:cs="Times New Roman"/>
          <w:szCs w:val="30"/>
          <w:lang w:eastAsia="ja-JP" w:bidi="bn-BD"/>
        </w:rPr>
      </w:pPr>
    </w:p>
    <w:p w14:paraId="50BC7933" w14:textId="77777777" w:rsidR="00622A2E" w:rsidRDefault="00622A2E" w:rsidP="00DE3718">
      <w:pPr>
        <w:rPr>
          <w:rFonts w:ascii="Times New Roman" w:hAnsi="Times New Roman" w:cs="Times New Roman"/>
          <w:szCs w:val="30"/>
          <w:lang w:eastAsia="ja-JP" w:bidi="bn-BD"/>
        </w:rPr>
      </w:pPr>
    </w:p>
    <w:p w14:paraId="4D542607" w14:textId="77777777" w:rsidR="00622A2E" w:rsidRDefault="00622A2E" w:rsidP="00DE3718">
      <w:pPr>
        <w:rPr>
          <w:rFonts w:ascii="Times New Roman" w:hAnsi="Times New Roman" w:cs="Times New Roman"/>
          <w:szCs w:val="30"/>
          <w:lang w:eastAsia="ja-JP" w:bidi="bn-BD"/>
        </w:rPr>
      </w:pPr>
    </w:p>
    <w:p w14:paraId="2E9A3A3A" w14:textId="77777777" w:rsidR="00622A2E" w:rsidRDefault="00622A2E" w:rsidP="00DE3718">
      <w:pPr>
        <w:rPr>
          <w:rFonts w:ascii="Times New Roman" w:hAnsi="Times New Roman" w:cs="Times New Roman"/>
          <w:szCs w:val="30"/>
          <w:lang w:eastAsia="ja-JP" w:bidi="bn-BD"/>
        </w:rPr>
      </w:pPr>
    </w:p>
    <w:p w14:paraId="5AE790AA" w14:textId="77777777" w:rsidR="00622A2E" w:rsidRDefault="00622A2E" w:rsidP="00DE3718">
      <w:pPr>
        <w:rPr>
          <w:rFonts w:ascii="Times New Roman" w:hAnsi="Times New Roman" w:cs="Times New Roman"/>
          <w:szCs w:val="30"/>
          <w:lang w:eastAsia="ja-JP" w:bidi="bn-BD"/>
        </w:rPr>
      </w:pPr>
    </w:p>
    <w:p w14:paraId="706D54A0" w14:textId="77777777" w:rsidR="00622A2E" w:rsidRDefault="00622A2E" w:rsidP="00DE3718">
      <w:pPr>
        <w:rPr>
          <w:rFonts w:ascii="Times New Roman" w:hAnsi="Times New Roman" w:cs="Times New Roman"/>
          <w:szCs w:val="30"/>
          <w:lang w:eastAsia="ja-JP" w:bidi="bn-BD"/>
        </w:rPr>
      </w:pPr>
    </w:p>
    <w:p w14:paraId="1DD575ED" w14:textId="77777777" w:rsidR="00622A2E" w:rsidRDefault="00622A2E" w:rsidP="00DE3718">
      <w:pPr>
        <w:rPr>
          <w:rFonts w:ascii="Times New Roman" w:hAnsi="Times New Roman" w:cs="Times New Roman"/>
          <w:szCs w:val="30"/>
          <w:lang w:eastAsia="ja-JP" w:bidi="bn-BD"/>
        </w:rPr>
      </w:pPr>
    </w:p>
    <w:p w14:paraId="7254D660" w14:textId="77777777" w:rsidR="00622A2E" w:rsidRDefault="00622A2E" w:rsidP="00DE3718">
      <w:pPr>
        <w:rPr>
          <w:rFonts w:ascii="Times New Roman" w:hAnsi="Times New Roman" w:cs="Times New Roman"/>
          <w:szCs w:val="30"/>
          <w:lang w:eastAsia="ja-JP" w:bidi="bn-BD"/>
        </w:rPr>
      </w:pPr>
    </w:p>
    <w:p w14:paraId="11D0D629" w14:textId="77777777" w:rsidR="00622A2E" w:rsidRDefault="00622A2E" w:rsidP="00DE3718">
      <w:pPr>
        <w:rPr>
          <w:rFonts w:ascii="Times New Roman" w:hAnsi="Times New Roman" w:cs="Times New Roman"/>
          <w:szCs w:val="30"/>
          <w:lang w:eastAsia="ja-JP" w:bidi="bn-BD"/>
        </w:rPr>
      </w:pPr>
    </w:p>
    <w:p w14:paraId="144111EF" w14:textId="77777777" w:rsidR="00622A2E" w:rsidRDefault="00622A2E" w:rsidP="00DE3718">
      <w:pPr>
        <w:rPr>
          <w:rFonts w:ascii="Times New Roman" w:hAnsi="Times New Roman" w:cs="Times New Roman"/>
          <w:szCs w:val="30"/>
          <w:lang w:eastAsia="ja-JP" w:bidi="bn-BD"/>
        </w:rPr>
      </w:pPr>
    </w:p>
    <w:p w14:paraId="4FFEFC9E" w14:textId="77777777" w:rsidR="00622A2E" w:rsidRDefault="00622A2E" w:rsidP="00DE3718">
      <w:pPr>
        <w:rPr>
          <w:rFonts w:ascii="Times New Roman" w:hAnsi="Times New Roman" w:cs="Times New Roman"/>
          <w:szCs w:val="30"/>
          <w:lang w:eastAsia="ja-JP" w:bidi="bn-BD"/>
        </w:rPr>
      </w:pPr>
    </w:p>
    <w:p w14:paraId="76A1FCF5" w14:textId="77777777" w:rsidR="00622A2E" w:rsidRDefault="00622A2E" w:rsidP="00DE3718">
      <w:pPr>
        <w:rPr>
          <w:rFonts w:ascii="Times New Roman" w:hAnsi="Times New Roman" w:cs="Times New Roman"/>
          <w:szCs w:val="30"/>
          <w:lang w:eastAsia="ja-JP" w:bidi="bn-BD"/>
        </w:rPr>
      </w:pPr>
    </w:p>
    <w:p w14:paraId="1E15F397" w14:textId="77777777" w:rsidR="00622A2E" w:rsidRDefault="00622A2E" w:rsidP="00DE3718">
      <w:pPr>
        <w:rPr>
          <w:rFonts w:ascii="Times New Roman" w:hAnsi="Times New Roman" w:cs="Times New Roman"/>
          <w:szCs w:val="30"/>
          <w:lang w:eastAsia="ja-JP" w:bidi="bn-BD"/>
        </w:rPr>
      </w:pPr>
    </w:p>
    <w:p w14:paraId="11D19AC1" w14:textId="77777777" w:rsidR="003D40F9" w:rsidRDefault="003D40F9" w:rsidP="00DE3718">
      <w:pPr>
        <w:rPr>
          <w:rFonts w:ascii="Times New Roman" w:hAnsi="Times New Roman" w:cs="Times New Roman"/>
          <w:szCs w:val="30"/>
          <w:lang w:eastAsia="ja-JP" w:bidi="bn-BD"/>
        </w:rPr>
      </w:pPr>
    </w:p>
    <w:p w14:paraId="0217E77E" w14:textId="77777777" w:rsidR="00622A2E" w:rsidRDefault="00622A2E" w:rsidP="00DE3718">
      <w:pPr>
        <w:rPr>
          <w:rFonts w:ascii="Times New Roman" w:hAnsi="Times New Roman" w:cs="Times New Roman"/>
          <w:szCs w:val="30"/>
          <w:lang w:eastAsia="ja-JP" w:bidi="bn-BD"/>
        </w:rPr>
      </w:pPr>
    </w:p>
    <w:p w14:paraId="468D24FD" w14:textId="77777777" w:rsidR="00622A2E" w:rsidRDefault="00622A2E" w:rsidP="00DE3718">
      <w:pPr>
        <w:rPr>
          <w:rFonts w:ascii="Times New Roman" w:hAnsi="Times New Roman" w:cs="Times New Roman"/>
          <w:szCs w:val="30"/>
          <w:lang w:eastAsia="ja-JP" w:bidi="bn-BD"/>
        </w:rPr>
      </w:pPr>
    </w:p>
    <w:p w14:paraId="795C3925" w14:textId="77777777" w:rsidR="00622A2E" w:rsidRDefault="00622A2E" w:rsidP="00DE3718">
      <w:pPr>
        <w:rPr>
          <w:rFonts w:ascii="Times New Roman" w:hAnsi="Times New Roman" w:cs="Times New Roman"/>
          <w:szCs w:val="30"/>
          <w:lang w:eastAsia="ja-JP" w:bidi="bn-BD"/>
        </w:rPr>
      </w:pPr>
    </w:p>
    <w:p w14:paraId="158F27E2" w14:textId="77777777" w:rsidR="00622A2E" w:rsidRDefault="00622A2E" w:rsidP="00DE3718">
      <w:pPr>
        <w:rPr>
          <w:rFonts w:ascii="Times New Roman" w:hAnsi="Times New Roman" w:cs="Times New Roman"/>
          <w:szCs w:val="30"/>
          <w:lang w:eastAsia="ja-JP" w:bidi="bn-BD"/>
        </w:rPr>
      </w:pPr>
    </w:p>
    <w:p w14:paraId="1E258483" w14:textId="77777777" w:rsidR="00622A2E" w:rsidRDefault="00622A2E" w:rsidP="00DE3718">
      <w:pPr>
        <w:rPr>
          <w:rFonts w:ascii="Times New Roman" w:hAnsi="Times New Roman" w:cs="Times New Roman"/>
          <w:szCs w:val="30"/>
          <w:lang w:eastAsia="ja-JP" w:bidi="bn-BD"/>
        </w:rPr>
      </w:pPr>
    </w:p>
    <w:p w14:paraId="2017D787" w14:textId="569D16BE" w:rsidR="00622A2E" w:rsidRDefault="00622A2E" w:rsidP="00DE3718">
      <w:pPr>
        <w:rPr>
          <w:rFonts w:ascii="Times New Roman" w:hAnsi="Times New Roman" w:cs="Times New Roman"/>
          <w:szCs w:val="30"/>
          <w:lang w:eastAsia="ja-JP" w:bidi="bn-BD"/>
        </w:rPr>
      </w:pPr>
    </w:p>
    <w:p w14:paraId="6C15D53E" w14:textId="77777777" w:rsidR="007808FF" w:rsidRDefault="007808FF" w:rsidP="00622A2E">
      <w:pPr>
        <w:jc w:val="right"/>
        <w:rPr>
          <w:rFonts w:ascii="Times New Roman" w:hAnsi="Times New Roman" w:cs="Times New Roman"/>
          <w:szCs w:val="30"/>
          <w:lang w:eastAsia="ja-JP" w:bidi="bn-BD"/>
        </w:rPr>
      </w:pPr>
    </w:p>
    <w:p w14:paraId="43F58765" w14:textId="77777777" w:rsidR="007808FF" w:rsidRDefault="007808FF" w:rsidP="00783F85">
      <w:pPr>
        <w:rPr>
          <w:rFonts w:ascii="Times New Roman" w:hAnsi="Times New Roman" w:cs="Times New Roman"/>
          <w:szCs w:val="30"/>
          <w:lang w:eastAsia="ja-JP" w:bidi="bn-BD"/>
        </w:rPr>
      </w:pPr>
    </w:p>
    <w:p w14:paraId="743728CF" w14:textId="77777777" w:rsidR="007808FF" w:rsidRDefault="007808FF" w:rsidP="00622A2E">
      <w:pPr>
        <w:jc w:val="right"/>
        <w:rPr>
          <w:rFonts w:ascii="Times New Roman" w:hAnsi="Times New Roman" w:cs="Times New Roman"/>
          <w:szCs w:val="30"/>
          <w:lang w:eastAsia="ja-JP" w:bidi="bn-BD"/>
        </w:rPr>
      </w:pPr>
    </w:p>
    <w:p w14:paraId="5221A093" w14:textId="77777777" w:rsidR="007808FF" w:rsidRDefault="007808FF" w:rsidP="00622A2E">
      <w:pPr>
        <w:jc w:val="right"/>
        <w:rPr>
          <w:rFonts w:ascii="Times New Roman" w:hAnsi="Times New Roman" w:cs="Times New Roman"/>
          <w:szCs w:val="30"/>
          <w:lang w:eastAsia="ja-JP" w:bidi="bn-BD"/>
        </w:rPr>
      </w:pPr>
    </w:p>
    <w:p w14:paraId="57380776" w14:textId="77777777" w:rsidR="007808FF" w:rsidRDefault="007808FF" w:rsidP="00622A2E">
      <w:pPr>
        <w:jc w:val="right"/>
        <w:rPr>
          <w:rFonts w:ascii="Times New Roman" w:hAnsi="Times New Roman" w:cs="Times New Roman"/>
          <w:szCs w:val="30"/>
          <w:lang w:eastAsia="ja-JP" w:bidi="bn-BD"/>
        </w:rPr>
      </w:pPr>
    </w:p>
    <w:p w14:paraId="0E195E1F" w14:textId="77777777" w:rsidR="007808FF" w:rsidRPr="008F0BE6" w:rsidRDefault="007808FF" w:rsidP="00622A2E">
      <w:pPr>
        <w:jc w:val="right"/>
        <w:rPr>
          <w:rFonts w:ascii="Times New Roman" w:hAnsi="Times New Roman" w:cs="Times New Roman"/>
          <w:sz w:val="38"/>
          <w:szCs w:val="30"/>
          <w:lang w:eastAsia="ja-JP" w:bidi="bn-BD"/>
        </w:rPr>
      </w:pPr>
    </w:p>
    <w:p w14:paraId="6C9AD3B9" w14:textId="7E3C73CB" w:rsidR="00D053F1" w:rsidRDefault="00622A2E" w:rsidP="00622A2E">
      <w:pPr>
        <w:jc w:val="right"/>
        <w:rPr>
          <w:rFonts w:ascii="Times New Roman" w:hAnsi="Times New Roman" w:cs="Times New Roman"/>
          <w:szCs w:val="30"/>
          <w:lang w:eastAsia="ja-JP" w:bidi="bn-BD"/>
        </w:rPr>
      </w:pPr>
      <w:r w:rsidRPr="00D17CA6">
        <w:rPr>
          <w:rFonts w:cs="Vrinda"/>
          <w:noProof/>
          <w:color w:val="000000" w:themeColor="text1"/>
          <w:szCs w:val="30"/>
          <w:lang w:bidi="bn-BD"/>
        </w:rPr>
        <mc:AlternateContent>
          <mc:Choice Requires="wps">
            <w:drawing>
              <wp:anchor distT="0" distB="0" distL="114300" distR="114300" simplePos="0" relativeHeight="251663360" behindDoc="0" locked="0" layoutInCell="1" allowOverlap="1" wp14:anchorId="698CAD50" wp14:editId="4FAC30E5">
                <wp:simplePos x="0" y="0"/>
                <wp:positionH relativeFrom="column">
                  <wp:posOffset>4603115</wp:posOffset>
                </wp:positionH>
                <wp:positionV relativeFrom="paragraph">
                  <wp:posOffset>149316</wp:posOffset>
                </wp:positionV>
                <wp:extent cx="1490768" cy="1693"/>
                <wp:effectExtent l="0" t="0" r="33655" b="36830"/>
                <wp:wrapNone/>
                <wp:docPr id="6" name="Straight Connector 6"/>
                <wp:cNvGraphicFramePr/>
                <a:graphic xmlns:a="http://schemas.openxmlformats.org/drawingml/2006/main">
                  <a:graphicData uri="http://schemas.microsoft.com/office/word/2010/wordprocessingShape">
                    <wps:wsp>
                      <wps:cNvCnPr/>
                      <wps:spPr>
                        <a:xfrm flipV="1">
                          <a:off x="0" y="0"/>
                          <a:ext cx="1490768" cy="1693"/>
                        </a:xfrm>
                        <a:prstGeom prst="line">
                          <a:avLst/>
                        </a:prstGeom>
                        <a:ln>
                          <a:solidFill>
                            <a:schemeClr val="tx1"/>
                          </a:solidFill>
                          <a:prstDash val="sys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A883F7E" id="Straight Connector 6" o:spid="_x0000_s1026" style="position:absolute;flip:y;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62.45pt,11.75pt" to="479.85pt,1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" strokecolor="black [3213]" strokeweight=".5pt">
                <v:stroke dashstyle="3 1" joinstyle="miter"/>
              </v:line>
            </w:pict>
          </mc:Fallback>
        </mc:AlternateContent>
      </w:r>
    </w:p>
    <w:p w14:paraId="70382103" w14:textId="35A7929D" w:rsidR="00D053F1" w:rsidRPr="0033436B" w:rsidRDefault="00DF1C9E" w:rsidP="008F0BE6">
      <w:pPr>
        <w:jc w:val="right"/>
        <w:rPr>
          <w:rFonts w:ascii="Times New Roman" w:hAnsi="Times New Roman" w:cs="Times New Roman"/>
          <w:sz w:val="7"/>
          <w:szCs w:val="13"/>
          <w:u w:val="single"/>
          <w:lang w:bidi="bn-BD"/>
        </w:rPr>
      </w:pPr>
      <w:r>
        <w:rPr>
          <w:rFonts w:ascii="Times New Roman" w:hAnsi="Times New Roman" w:cs="Times New Roman"/>
          <w:szCs w:val="30"/>
          <w:lang w:eastAsia="ja-JP" w:bidi="bn-BD"/>
        </w:rPr>
        <w:t>Signature of Candidate</w:t>
      </w:r>
      <w:r>
        <w:rPr>
          <w:rFonts w:ascii="Times New Roman" w:hAnsi="Times New Roman" w:cs="Times New Roman" w:hint="eastAsia"/>
          <w:szCs w:val="30"/>
          <w:lang w:eastAsia="ja-JP" w:bidi="bn-BD"/>
        </w:rPr>
        <w:t xml:space="preserve"> </w:t>
      </w:r>
      <w:r w:rsidR="00C670C7" w:rsidRPr="00DF1C9E">
        <w:rPr>
          <w:rFonts w:ascii="Times New Roman" w:hAnsi="Times New Roman" w:cs="Times New Roman"/>
          <w:szCs w:val="30"/>
          <w:cs/>
          <w:lang w:bidi="bn-BD"/>
        </w:rPr>
        <w:br/>
      </w:r>
    </w:p>
    <w:sectPr w:rsidR="00D053F1" w:rsidRPr="0033436B" w:rsidSect="009D7B3B">
      <w:headerReference w:type="even" r:id="rId9"/>
      <w:headerReference w:type="default" r:id="rId10"/>
      <w:footerReference w:type="default" r:id="rId11"/>
      <w:headerReference w:type="first" r:id="rId12"/>
      <w:pgSz w:w="11900" w:h="16840"/>
      <w:pgMar w:top="720" w:right="1138" w:bottom="446" w:left="1138" w:header="706" w:footer="21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1F76338" w14:textId="77777777" w:rsidR="009D7B3B" w:rsidRDefault="009D7B3B" w:rsidP="00BF27DA">
      <w:r>
        <w:separator/>
      </w:r>
    </w:p>
  </w:endnote>
  <w:endnote w:type="continuationSeparator" w:id="0">
    <w:p w14:paraId="67360804" w14:textId="77777777" w:rsidR="009D7B3B" w:rsidRDefault="009D7B3B" w:rsidP="00BF27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rinda">
    <w:panose1 w:val="00000400000000000000"/>
    <w:charset w:val="00"/>
    <w:family w:val="swiss"/>
    <w:pitch w:val="variable"/>
    <w:sig w:usb0="0001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ndalus">
    <w:altName w:val="Times New Roman"/>
    <w:charset w:val="00"/>
    <w:family w:val="roman"/>
    <w:pitch w:val="variable"/>
    <w:sig w:usb0="00000000" w:usb1="80000000" w:usb2="00000008" w:usb3="00000000" w:csb0="0000004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596EC4" w14:textId="77777777" w:rsidR="00944826" w:rsidRPr="00D55322" w:rsidRDefault="00944826" w:rsidP="007808FF">
    <w:pPr>
      <w:ind w:left="270" w:hanging="270"/>
      <w:rPr>
        <w:rFonts w:ascii="Times New Roman" w:hAnsi="Times New Roman" w:cs="Times New Roman"/>
        <w:sz w:val="18"/>
        <w:szCs w:val="18"/>
        <w:lang w:eastAsia="ja-JP" w:bidi="bn-BD"/>
        <w14:shadow w14:blurRad="50800" w14:dist="76200" w14:dir="5400000" w14:sx="100000" w14:sy="100000" w14:kx="0" w14:ky="0" w14:algn="t">
          <w14:srgbClr w14:val="000000">
            <w14:alpha w14:val="60000"/>
          </w14:srgbClr>
        </w14:shadow>
      </w:rPr>
    </w:pPr>
    <w:r w:rsidRPr="00D55322">
      <w:rPr>
        <w:rFonts w:ascii="Andalus" w:hAnsi="Andalus" w:cs="Andalus"/>
        <w:b/>
        <w:sz w:val="18"/>
        <w:szCs w:val="18"/>
        <w:lang w:eastAsia="ja-JP" w:bidi="bn-BD"/>
        <w14:shadow w14:blurRad="50800" w14:dist="76200" w14:dir="5400000" w14:sx="100000" w14:sy="100000" w14:kx="0" w14:ky="0" w14:algn="t">
          <w14:srgbClr w14:val="000000">
            <w14:alpha w14:val="60000"/>
          </w14:srgbClr>
        </w14:shadow>
      </w:rPr>
      <w:t>Powered by</w:t>
    </w:r>
    <w:r w:rsidRPr="00D55322">
      <w:rPr>
        <w:rFonts w:ascii="Times New Roman" w:hAnsi="Times New Roman" w:cs="Times New Roman"/>
        <w:sz w:val="18"/>
        <w:szCs w:val="18"/>
        <w:lang w:eastAsia="ja-JP" w:bidi="bn-BD"/>
        <w14:shadow w14:blurRad="50800" w14:dist="76200" w14:dir="5400000" w14:sx="100000" w14:sy="100000" w14:kx="0" w14:ky="0" w14:algn="t">
          <w14:srgbClr w14:val="000000">
            <w14:alpha w14:val="60000"/>
          </w14:srgbClr>
        </w14:shadow>
      </w:rPr>
      <w:t xml:space="preserve"> – </w:t>
    </w:r>
    <w:r w:rsidRPr="00D55322">
      <w:rPr>
        <w:rFonts w:ascii="Times New Roman" w:hAnsi="Times New Roman" w:hint="eastAsia"/>
        <w:i/>
        <w:sz w:val="18"/>
        <w:szCs w:val="18"/>
        <w:lang w:eastAsia="ja-JP" w:bidi="bn-BD"/>
        <w14:shadow w14:blurRad="50800" w14:dist="76200" w14:dir="5400000" w14:sx="100000" w14:sy="100000" w14:kx="0" w14:ky="0" w14:algn="t">
          <w14:srgbClr w14:val="000000">
            <w14:alpha w14:val="60000"/>
          </w14:srgbClr>
        </w14:shadow>
      </w:rPr>
      <w:t>CIC of</w:t>
    </w:r>
    <w:r w:rsidRPr="00D55322">
      <w:rPr>
        <w:rFonts w:ascii="Times New Roman" w:hAnsi="Times New Roman" w:hint="eastAsia"/>
        <w:sz w:val="18"/>
        <w:szCs w:val="18"/>
        <w:lang w:eastAsia="ja-JP" w:bidi="bn-BD"/>
        <w14:shadow w14:blurRad="50800" w14:dist="76200" w14:dir="5400000" w14:sx="100000" w14:sy="100000" w14:kx="0" w14:ky="0" w14:algn="t">
          <w14:srgbClr w14:val="000000">
            <w14:alpha w14:val="60000"/>
          </w14:srgbClr>
        </w14:shadow>
      </w:rPr>
      <w:t xml:space="preserve"> </w:t>
    </w:r>
    <w:r w:rsidRPr="00D55322">
      <w:rPr>
        <w:rFonts w:ascii="Times New Roman" w:hAnsi="Times New Roman" w:cs="Times New Roman"/>
        <w:i/>
        <w:sz w:val="18"/>
        <w:szCs w:val="18"/>
        <w:lang w:eastAsia="ja-JP" w:bidi="bn-BD"/>
        <w14:shadow w14:blurRad="50800" w14:dist="76200" w14:dir="5400000" w14:sx="100000" w14:sy="100000" w14:kx="0" w14:ky="0" w14:algn="t">
          <w14:srgbClr w14:val="000000">
            <w14:alpha w14:val="60000"/>
          </w14:srgbClr>
        </w14:shadow>
      </w:rPr>
      <w:t>CSE Department and ICT Center</w:t>
    </w:r>
    <w:r w:rsidRPr="00D55322">
      <w:rPr>
        <w:rFonts w:ascii="Times New Roman" w:hAnsi="Times New Roman" w:cs="Times New Roman" w:hint="eastAsia"/>
        <w:i/>
        <w:sz w:val="18"/>
        <w:szCs w:val="18"/>
        <w:lang w:eastAsia="ja-JP" w:bidi="bn-BD"/>
        <w14:shadow w14:blurRad="50800" w14:dist="76200" w14:dir="5400000" w14:sx="100000" w14:sy="100000" w14:kx="0" w14:ky="0" w14:algn="t">
          <w14:srgbClr w14:val="000000">
            <w14:alpha w14:val="60000"/>
          </w14:srgbClr>
        </w14:shadow>
      </w:rPr>
      <w:t>,</w:t>
    </w:r>
    <w:r w:rsidRPr="00D55322">
      <w:rPr>
        <w:rFonts w:ascii="Times New Roman" w:hAnsi="Times New Roman" w:cs="Times New Roman"/>
        <w:i/>
        <w:sz w:val="18"/>
        <w:szCs w:val="18"/>
        <w:lang w:eastAsia="ja-JP" w:bidi="bn-BD"/>
        <w14:shadow w14:blurRad="50800" w14:dist="76200" w14:dir="5400000" w14:sx="100000" w14:sy="100000" w14:kx="0" w14:ky="0" w14:algn="t">
          <w14:srgbClr w14:val="000000">
            <w14:alpha w14:val="60000"/>
          </w14:srgbClr>
        </w14:shadow>
      </w:rPr>
      <w:t xml:space="preserve"> </w:t>
    </w:r>
    <w:r w:rsidRPr="00D55322">
      <w:rPr>
        <w:rFonts w:ascii="Times New Roman" w:hAnsi="Times New Roman" w:cs="Times New Roman"/>
        <w:b/>
        <w:sz w:val="18"/>
        <w:szCs w:val="18"/>
        <w:lang w:eastAsia="ja-JP" w:bidi="bn-BD"/>
        <w14:shadow w14:blurRad="50800" w14:dist="76200" w14:dir="5400000" w14:sx="100000" w14:sy="100000" w14:kx="0" w14:ky="0" w14:algn="t">
          <w14:srgbClr w14:val="000000">
            <w14:alpha w14:val="60000"/>
          </w14:srgbClr>
        </w14:shadow>
      </w:rPr>
      <w:t>RU</w:t>
    </w:r>
  </w:p>
  <w:p w14:paraId="0F910473" w14:textId="77777777" w:rsidR="00345C86" w:rsidRDefault="00345C86" w:rsidP="00944826">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976CBEF" w14:textId="77777777" w:rsidR="009D7B3B" w:rsidRDefault="009D7B3B" w:rsidP="00BF27DA">
      <w:r>
        <w:separator/>
      </w:r>
    </w:p>
  </w:footnote>
  <w:footnote w:type="continuationSeparator" w:id="0">
    <w:p w14:paraId="2C9BEBC7" w14:textId="77777777" w:rsidR="009D7B3B" w:rsidRDefault="009D7B3B" w:rsidP="00BF27D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EEBBAB" w14:textId="21FF6BAE" w:rsidR="00BF27DA" w:rsidRDefault="00000000">
    <w:pPr>
      <w:pStyle w:val="Header"/>
    </w:pPr>
    <w:r>
      <w:rPr>
        <w:noProof/>
      </w:rPr>
      <w:pict w14:anchorId="5ED2AF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1027" type="#_x0000_t75" alt="" style="position:absolute;margin-left:0;margin-top:0;width:481.2pt;height:448.3pt;z-index:-251657216;mso-wrap-edited:f;mso-width-percent:0;mso-height-percent:0;mso-position-horizontal:center;mso-position-horizontal-relative:margin;mso-position-vertical:center;mso-position-vertical-relative:margin;mso-width-percent:0;mso-height-percent:0" wrapcoords="9555 433 7940 542 7267 1011 7200 1011 6561 1228 6022 1589 5551 1842 4946 2276 4239 2890 3802 3323 3297 3901 2826 4479 2456 5057 1918 6104 1413 7369 1279 7946 1110 8524 942 9680 976 11992 1009 12570 1279 13726 1447 14304 1850 15460 2422 16615 3768 18349 5080 19505 5955 20083 7166 20661 7234 20769 9185 21239 9589 21239 11809 21239 12213 21239 14164 20769 14232 20661 15443 20083 16318 19505 17630 18349 18976 16615 19548 15460 19951 14304 20120 13726 20389 12570 20422 11992 20456 9680 20288 8524 20120 7946 19985 7369 19817 6899 19750 6791 19548 6213 19279 5635 18572 4479 17630 3323 16991 2745 16318 2167 15409 1553 14434 1084 14198 903 12415 470 11843 433 9555 433">
          <v:imagedata r:id="rId1" o:title="ru_log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CEC702" w14:textId="46C091AD" w:rsidR="00BF27DA" w:rsidRDefault="00000000">
    <w:pPr>
      <w:pStyle w:val="Header"/>
    </w:pPr>
    <w:r>
      <w:rPr>
        <w:noProof/>
      </w:rPr>
      <w:pict w14:anchorId="64A17B2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0;margin-top:0;width:481.2pt;height:448.3pt;z-index:-251658240;mso-wrap-edited:f;mso-width-percent:0;mso-height-percent:0;mso-position-horizontal:center;mso-position-horizontal-relative:margin;mso-position-vertical:center;mso-position-vertical-relative:margin;mso-width-percent:0;mso-height-percent:0" wrapcoords="9555 433 7940 542 7267 1011 7200 1011 6561 1228 6022 1589 5551 1842 4946 2276 4239 2890 3802 3323 3297 3901 2826 4479 2456 5057 1918 6104 1413 7369 1279 7946 1110 8524 942 9680 976 11992 1009 12570 1279 13726 1447 14304 1850 15460 2422 16615 3768 18349 5080 19505 5955 20083 7166 20661 7234 20769 9185 21239 9589 21239 11809 21239 12213 21239 14164 20769 14232 20661 15443 20083 16318 19505 17630 18349 18976 16615 19548 15460 19951 14304 20120 13726 20389 12570 20422 11992 20456 9680 20288 8524 20120 7946 19985 7369 19817 6899 19750 6791 19548 6213 19279 5635 18572 4479 17630 3323 16991 2745 16318 2167 15409 1553 14434 1084 14198 903 12415 470 11843 433 9555 433">
          <v:imagedata r:id="rId1" o:title="ru_logo"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82BB23" w14:textId="53955250" w:rsidR="00BF27DA" w:rsidRDefault="00000000">
    <w:pPr>
      <w:pStyle w:val="Header"/>
    </w:pPr>
    <w:r>
      <w:rPr>
        <w:noProof/>
      </w:rPr>
      <w:pict w14:anchorId="2283B24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 o:spid="_x0000_s1025" type="#_x0000_t75" alt="" style="position:absolute;margin-left:0;margin-top:0;width:481.2pt;height:448.3pt;z-index:-251656192;mso-wrap-edited:f;mso-width-percent:0;mso-height-percent:0;mso-position-horizontal:center;mso-position-horizontal-relative:margin;mso-position-vertical:center;mso-position-vertical-relative:margin;mso-width-percent:0;mso-height-percent:0" wrapcoords="9555 433 7940 542 7267 1011 7200 1011 6561 1228 6022 1589 5551 1842 4946 2276 4239 2890 3802 3323 3297 3901 2826 4479 2456 5057 1918 6104 1413 7369 1279 7946 1110 8524 942 9680 976 11992 1009 12570 1279 13726 1447 14304 1850 15460 2422 16615 3768 18349 5080 19505 5955 20083 7166 20661 7234 20769 9185 21239 9589 21239 11809 21239 12213 21239 14164 20769 14232 20661 15443 20083 16318 19505 17630 18349 18976 16615 19548 15460 19951 14304 20120 13726 20389 12570 20422 11992 20456 9680 20288 8524 20120 7946 19985 7369 19817 6899 19750 6791 19548 6213 19279 5635 18572 4479 17630 3323 16991 2745 16318 2167 15409 1553 14434 1084 14198 903 12415 470 11843 433 9555 433">
          <v:imagedata r:id="rId1" o:title="ru_logo"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64D34460"/>
    <w:multiLevelType w:val="hybridMultilevel"/>
    <w:tmpl w:val="B980DF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C374B4A"/>
    <w:multiLevelType w:val="hybridMultilevel"/>
    <w:tmpl w:val="44862E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34626A8"/>
    <w:multiLevelType w:val="hybridMultilevel"/>
    <w:tmpl w:val="6D7493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87F723D"/>
    <w:multiLevelType w:val="hybridMultilevel"/>
    <w:tmpl w:val="C9FEC5D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18900177">
    <w:abstractNumId w:val="1"/>
  </w:num>
  <w:num w:numId="2" w16cid:durableId="715810418">
    <w:abstractNumId w:val="3"/>
  </w:num>
  <w:num w:numId="3" w16cid:durableId="1033336858">
    <w:abstractNumId w:val="2"/>
  </w:num>
  <w:num w:numId="4" w16cid:durableId="11767721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Izs7S0MLU0NTI0NjVX0lEKTi0uzszPAykwrQUAqXvfESwAAAA="/>
  </w:docVars>
  <w:rsids>
    <w:rsidRoot w:val="005D7614"/>
    <w:rsid w:val="00012A33"/>
    <w:rsid w:val="000152D0"/>
    <w:rsid w:val="00021817"/>
    <w:rsid w:val="0004029D"/>
    <w:rsid w:val="00041EE9"/>
    <w:rsid w:val="000A2559"/>
    <w:rsid w:val="000B6828"/>
    <w:rsid w:val="000C0F21"/>
    <w:rsid w:val="000F343A"/>
    <w:rsid w:val="001015BC"/>
    <w:rsid w:val="001030D5"/>
    <w:rsid w:val="00117FCF"/>
    <w:rsid w:val="00150248"/>
    <w:rsid w:val="001602FC"/>
    <w:rsid w:val="00171E00"/>
    <w:rsid w:val="001742F9"/>
    <w:rsid w:val="00197850"/>
    <w:rsid w:val="00197D74"/>
    <w:rsid w:val="001A2F42"/>
    <w:rsid w:val="001A4E9C"/>
    <w:rsid w:val="001C6C55"/>
    <w:rsid w:val="001E0A04"/>
    <w:rsid w:val="001E6D3B"/>
    <w:rsid w:val="001F6FB5"/>
    <w:rsid w:val="00207CB6"/>
    <w:rsid w:val="00237822"/>
    <w:rsid w:val="002412A1"/>
    <w:rsid w:val="002606E9"/>
    <w:rsid w:val="002B0A6B"/>
    <w:rsid w:val="002B0E34"/>
    <w:rsid w:val="002B2920"/>
    <w:rsid w:val="002B4148"/>
    <w:rsid w:val="002C2257"/>
    <w:rsid w:val="002C32BC"/>
    <w:rsid w:val="002D48BF"/>
    <w:rsid w:val="002F2C38"/>
    <w:rsid w:val="0031044E"/>
    <w:rsid w:val="00310601"/>
    <w:rsid w:val="0033436B"/>
    <w:rsid w:val="00345C86"/>
    <w:rsid w:val="003471D4"/>
    <w:rsid w:val="00350874"/>
    <w:rsid w:val="00383CD2"/>
    <w:rsid w:val="0039223F"/>
    <w:rsid w:val="003A5F79"/>
    <w:rsid w:val="003B056B"/>
    <w:rsid w:val="003C0F49"/>
    <w:rsid w:val="003C6913"/>
    <w:rsid w:val="003D40F9"/>
    <w:rsid w:val="003F48E7"/>
    <w:rsid w:val="003F54D5"/>
    <w:rsid w:val="003F7D57"/>
    <w:rsid w:val="00401899"/>
    <w:rsid w:val="00406A9B"/>
    <w:rsid w:val="004078C0"/>
    <w:rsid w:val="004329E6"/>
    <w:rsid w:val="00443F1F"/>
    <w:rsid w:val="0049182C"/>
    <w:rsid w:val="004978D3"/>
    <w:rsid w:val="004B561C"/>
    <w:rsid w:val="004F06E7"/>
    <w:rsid w:val="004F6790"/>
    <w:rsid w:val="00503A1F"/>
    <w:rsid w:val="00511B69"/>
    <w:rsid w:val="00516888"/>
    <w:rsid w:val="00574B36"/>
    <w:rsid w:val="005C3704"/>
    <w:rsid w:val="005D664F"/>
    <w:rsid w:val="005D7614"/>
    <w:rsid w:val="005E0695"/>
    <w:rsid w:val="005F2518"/>
    <w:rsid w:val="00622A2E"/>
    <w:rsid w:val="00675FB6"/>
    <w:rsid w:val="00682E87"/>
    <w:rsid w:val="00683858"/>
    <w:rsid w:val="00687C46"/>
    <w:rsid w:val="006A7151"/>
    <w:rsid w:val="006E43EC"/>
    <w:rsid w:val="00707CBA"/>
    <w:rsid w:val="00754823"/>
    <w:rsid w:val="00755791"/>
    <w:rsid w:val="0077615E"/>
    <w:rsid w:val="007808FF"/>
    <w:rsid w:val="00783F85"/>
    <w:rsid w:val="008430C4"/>
    <w:rsid w:val="0085185E"/>
    <w:rsid w:val="00852FF1"/>
    <w:rsid w:val="00853FCB"/>
    <w:rsid w:val="008545BD"/>
    <w:rsid w:val="00867EA6"/>
    <w:rsid w:val="008A16A6"/>
    <w:rsid w:val="008C5E5F"/>
    <w:rsid w:val="008C7185"/>
    <w:rsid w:val="008D3DF2"/>
    <w:rsid w:val="008E412C"/>
    <w:rsid w:val="008F0BE6"/>
    <w:rsid w:val="00905180"/>
    <w:rsid w:val="0091696A"/>
    <w:rsid w:val="009257BD"/>
    <w:rsid w:val="00944826"/>
    <w:rsid w:val="009520FE"/>
    <w:rsid w:val="00960F9F"/>
    <w:rsid w:val="00982499"/>
    <w:rsid w:val="009A0F49"/>
    <w:rsid w:val="009A3F1C"/>
    <w:rsid w:val="009D71FA"/>
    <w:rsid w:val="009D7B3B"/>
    <w:rsid w:val="009E670D"/>
    <w:rsid w:val="00A02384"/>
    <w:rsid w:val="00A51CBF"/>
    <w:rsid w:val="00A6294D"/>
    <w:rsid w:val="00A629EA"/>
    <w:rsid w:val="00A82CD1"/>
    <w:rsid w:val="00A838AB"/>
    <w:rsid w:val="00A939F9"/>
    <w:rsid w:val="00AB7817"/>
    <w:rsid w:val="00AD0538"/>
    <w:rsid w:val="00AE7A85"/>
    <w:rsid w:val="00AF19E6"/>
    <w:rsid w:val="00B05B1E"/>
    <w:rsid w:val="00B219C0"/>
    <w:rsid w:val="00B24289"/>
    <w:rsid w:val="00B359FB"/>
    <w:rsid w:val="00B36A36"/>
    <w:rsid w:val="00B36ADB"/>
    <w:rsid w:val="00B854F8"/>
    <w:rsid w:val="00B92085"/>
    <w:rsid w:val="00BE2EA8"/>
    <w:rsid w:val="00BE5348"/>
    <w:rsid w:val="00BF27DA"/>
    <w:rsid w:val="00C40655"/>
    <w:rsid w:val="00C670C7"/>
    <w:rsid w:val="00CD7A66"/>
    <w:rsid w:val="00CE7DAF"/>
    <w:rsid w:val="00CF17DC"/>
    <w:rsid w:val="00D053F1"/>
    <w:rsid w:val="00D17CA6"/>
    <w:rsid w:val="00D31027"/>
    <w:rsid w:val="00D55322"/>
    <w:rsid w:val="00D76037"/>
    <w:rsid w:val="00D90770"/>
    <w:rsid w:val="00DA6976"/>
    <w:rsid w:val="00DB269B"/>
    <w:rsid w:val="00DB46BA"/>
    <w:rsid w:val="00DE3718"/>
    <w:rsid w:val="00DF1C9E"/>
    <w:rsid w:val="00E536DA"/>
    <w:rsid w:val="00E537AF"/>
    <w:rsid w:val="00E550A2"/>
    <w:rsid w:val="00E86167"/>
    <w:rsid w:val="00EB12C8"/>
    <w:rsid w:val="00ED1B6E"/>
    <w:rsid w:val="00EE04CC"/>
    <w:rsid w:val="00EF57E5"/>
    <w:rsid w:val="00F01D63"/>
    <w:rsid w:val="00F10828"/>
    <w:rsid w:val="00F150C4"/>
    <w:rsid w:val="00F2164B"/>
    <w:rsid w:val="00F36D97"/>
    <w:rsid w:val="00F67A56"/>
    <w:rsid w:val="00F76FBD"/>
    <w:rsid w:val="00FB0E98"/>
    <w:rsid w:val="00FF3ADA"/>
    <w:rsid w:val="00FF4194"/>
  </w:rsids>
  <m:mathPr>
    <m:mathFont m:val="Cambria Math"/>
    <m:brkBin m:val="before"/>
    <m:brkBinSub m:val="--"/>
    <m:smallFrac m:val="0"/>
    <m:dispDef/>
    <m:lMargin m:val="0"/>
    <m:rMargin m:val="0"/>
    <m:defJc m:val="centerGroup"/>
    <m:wrapIndent m:val="1440"/>
    <m:intLim m:val="subSup"/>
    <m:naryLim m:val="undOvr"/>
  </m:mathPr>
  <w:themeFontLang w:val="en-US" w:eastAsia="ja-JP"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DC4FE0"/>
  <w15:docId w15:val="{35511BB3-A86D-431F-906E-4A3C58FB2C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11B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F19E6"/>
    <w:pPr>
      <w:ind w:left="720"/>
      <w:contextualSpacing/>
    </w:pPr>
  </w:style>
  <w:style w:type="paragraph" w:styleId="Header">
    <w:name w:val="header"/>
    <w:basedOn w:val="Normal"/>
    <w:link w:val="HeaderChar"/>
    <w:uiPriority w:val="99"/>
    <w:unhideWhenUsed/>
    <w:rsid w:val="00BF27DA"/>
    <w:pPr>
      <w:tabs>
        <w:tab w:val="center" w:pos="4680"/>
        <w:tab w:val="right" w:pos="9360"/>
      </w:tabs>
    </w:pPr>
  </w:style>
  <w:style w:type="character" w:customStyle="1" w:styleId="HeaderChar">
    <w:name w:val="Header Char"/>
    <w:basedOn w:val="DefaultParagraphFont"/>
    <w:link w:val="Header"/>
    <w:uiPriority w:val="99"/>
    <w:rsid w:val="00BF27DA"/>
  </w:style>
  <w:style w:type="paragraph" w:styleId="Footer">
    <w:name w:val="footer"/>
    <w:basedOn w:val="Normal"/>
    <w:link w:val="FooterChar"/>
    <w:uiPriority w:val="99"/>
    <w:unhideWhenUsed/>
    <w:rsid w:val="00BF27DA"/>
    <w:pPr>
      <w:tabs>
        <w:tab w:val="center" w:pos="4680"/>
        <w:tab w:val="right" w:pos="9360"/>
      </w:tabs>
    </w:pPr>
  </w:style>
  <w:style w:type="character" w:customStyle="1" w:styleId="FooterChar">
    <w:name w:val="Footer Char"/>
    <w:basedOn w:val="DefaultParagraphFont"/>
    <w:link w:val="Footer"/>
    <w:uiPriority w:val="99"/>
    <w:rsid w:val="00BF27DA"/>
  </w:style>
  <w:style w:type="paragraph" w:styleId="BalloonText">
    <w:name w:val="Balloon Text"/>
    <w:basedOn w:val="Normal"/>
    <w:link w:val="BalloonTextChar"/>
    <w:uiPriority w:val="99"/>
    <w:semiHidden/>
    <w:unhideWhenUsed/>
    <w:rsid w:val="008A16A6"/>
    <w:rPr>
      <w:rFonts w:ascii="Tahoma" w:hAnsi="Tahoma" w:cs="Tahoma"/>
      <w:sz w:val="16"/>
      <w:szCs w:val="16"/>
    </w:rPr>
  </w:style>
  <w:style w:type="character" w:customStyle="1" w:styleId="BalloonTextChar">
    <w:name w:val="Balloon Text Char"/>
    <w:basedOn w:val="DefaultParagraphFont"/>
    <w:link w:val="BalloonText"/>
    <w:uiPriority w:val="99"/>
    <w:semiHidden/>
    <w:rsid w:val="008A16A6"/>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BB01904-043F-4E1F-810A-EDBCAF8282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Pages>
  <Words>41</Words>
  <Characters>23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Office User</dc:creator>
  <cp:lastModifiedBy>ICT Center</cp:lastModifiedBy>
  <cp:revision>7</cp:revision>
  <cp:lastPrinted>2022-08-08T10:59:00Z</cp:lastPrinted>
  <dcterms:created xsi:type="dcterms:W3CDTF">2022-08-08T10:59:00Z</dcterms:created>
  <dcterms:modified xsi:type="dcterms:W3CDTF">2024-04-25T06:28:00Z</dcterms:modified>
</cp:coreProperties>
</file>